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c3bc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57c8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6:04:47Z</dcterms:created>
  <dcterms:modified xsi:type="dcterms:W3CDTF">2022-01-19T16:04:47Z</dcterms:modified>
</cp:coreProperties>
</file>